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3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06"/>
        <w:gridCol w:w="1912"/>
        <w:gridCol w:w="2520"/>
        <w:gridCol w:w="2790"/>
        <w:gridCol w:w="3604"/>
      </w:tblGrid>
      <w:tr w:rsidR="009A31F2" w:rsidRPr="00874830" w:rsidTr="00874830">
        <w:tc>
          <w:tcPr>
            <w:tcW w:w="3506" w:type="dxa"/>
          </w:tcPr>
          <w:p w:rsidR="009A31F2" w:rsidRPr="004D6151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/>
                <w:bCs/>
                <w:sz w:val="20"/>
                <w:szCs w:val="20"/>
              </w:rPr>
              <w:t>Company</w:t>
            </w:r>
          </w:p>
        </w:tc>
        <w:tc>
          <w:tcPr>
            <w:tcW w:w="1912" w:type="dxa"/>
          </w:tcPr>
          <w:p w:rsidR="009A31F2" w:rsidRPr="004D6151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/>
                <w:bCs/>
                <w:sz w:val="20"/>
                <w:szCs w:val="20"/>
              </w:rPr>
              <w:t>Contact</w:t>
            </w:r>
          </w:p>
        </w:tc>
        <w:tc>
          <w:tcPr>
            <w:tcW w:w="2520" w:type="dxa"/>
          </w:tcPr>
          <w:p w:rsidR="009A31F2" w:rsidRPr="004D6151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/>
                <w:bCs/>
                <w:sz w:val="20"/>
                <w:szCs w:val="20"/>
              </w:rPr>
              <w:t>Address</w:t>
            </w:r>
          </w:p>
        </w:tc>
        <w:tc>
          <w:tcPr>
            <w:tcW w:w="2790" w:type="dxa"/>
          </w:tcPr>
          <w:p w:rsidR="009A31F2" w:rsidRPr="004D6151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/>
                <w:bCs/>
                <w:sz w:val="20"/>
                <w:szCs w:val="20"/>
              </w:rPr>
              <w:t>City/State</w:t>
            </w:r>
          </w:p>
        </w:tc>
        <w:tc>
          <w:tcPr>
            <w:tcW w:w="3604" w:type="dxa"/>
          </w:tcPr>
          <w:p w:rsidR="009A31F2" w:rsidRPr="004D6151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/>
                <w:bCs/>
                <w:sz w:val="20"/>
                <w:szCs w:val="20"/>
              </w:rPr>
              <w:t>Email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4D6151" w:rsidRDefault="00136D11" w:rsidP="00136D11">
            <w:pPr>
              <w:widowControl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4D615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art’s Electric Co</w:t>
            </w:r>
          </w:p>
        </w:tc>
        <w:tc>
          <w:tcPr>
            <w:tcW w:w="1912" w:type="dxa"/>
          </w:tcPr>
          <w:p w:rsidR="00136D1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 Brian Lynne</w:t>
            </w:r>
          </w:p>
        </w:tc>
        <w:tc>
          <w:tcPr>
            <w:tcW w:w="2520" w:type="dxa"/>
          </w:tcPr>
          <w:p w:rsidR="00136D1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7103 Stewart Road</w:t>
            </w:r>
          </w:p>
        </w:tc>
        <w:tc>
          <w:tcPr>
            <w:tcW w:w="2790" w:type="dxa"/>
          </w:tcPr>
          <w:p w:rsidR="00136D1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Pleasant Valley, MO 64068</w:t>
            </w:r>
          </w:p>
        </w:tc>
        <w:tc>
          <w:tcPr>
            <w:tcW w:w="3604" w:type="dxa"/>
          </w:tcPr>
          <w:p w:rsidR="00136D11" w:rsidRPr="004D615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4D615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rian.lynne@barts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Black &amp; McDonald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erry Prochko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6001 Front St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20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jprochko@blackandmcdonald.com</w:t>
            </w:r>
          </w:p>
        </w:tc>
      </w:tr>
      <w:tr w:rsidR="00136D11" w:rsidRPr="00874830" w:rsidTr="004D6151">
        <w:trPr>
          <w:trHeight w:val="377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apital Electric Construction,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O Box 410079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ansas City, MO  64114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Capital Electric Line Builder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andy Johnso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7050 Ensign Dr.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Parkville, MO  64152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sz w:val="20"/>
                <w:szCs w:val="20"/>
              </w:rPr>
              <w:t>Sandy.johnson@capitalelectric.com</w:t>
            </w:r>
            <w:r w:rsidRPr="006407A1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Capital Electric Line Builder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David Haggard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7050 Ensign Dr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Parkville, MO  64152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sz w:val="20"/>
                <w:szCs w:val="20"/>
              </w:rPr>
              <w:t>David.haggard@capital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Capital Electric Line Builder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Dominick Prinster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7050 Ensign Dr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Parkville, MO  64152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sz w:val="20"/>
                <w:szCs w:val="20"/>
              </w:rPr>
              <w:t>Dominick.prinster@capital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Dynamic EV Charging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3005 W Chestnut Expressway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Springfield, MO 65802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Cs/>
                <w:sz w:val="20"/>
                <w:szCs w:val="20"/>
              </w:rPr>
              <w:t>Info@DynamicEV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Dynamic EV Charging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icah Battagli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3005 W Chestnut Expressway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Springfield, MO 65802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micah@dynamicev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lectric Utility Innovations,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805 West 155th Terrace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verland Park, KS  66221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6407A1">
              <w:rPr>
                <w:rFonts w:ascii="Arial" w:hAnsi="Arial" w:cs="Arial"/>
                <w:sz w:val="20"/>
                <w:szCs w:val="20"/>
              </w:rPr>
              <w:t>info@utilityinnovation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V Blu Solutions, In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Matt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Valoff</w:t>
            </w:r>
            <w:proofErr w:type="spellEnd"/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300 W 110</w:t>
            </w:r>
            <w:r>
              <w:rPr>
                <w:rFonts w:ascii="Arial" w:hAnsi="Arial" w:cs="Arial"/>
                <w:color w:val="000000"/>
                <w:sz w:val="20"/>
                <w:szCs w:val="20"/>
                <w:vertAlign w:val="superscript"/>
              </w:rPr>
              <w:t>th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St Floor7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verland Park, KS 66210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mvaloff@evblusolutions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FSG Lighting &amp; Electrical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tephanie Con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435 Vista Dr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hawnee, KS  66218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563C1"/>
                <w:sz w:val="20"/>
                <w:szCs w:val="20"/>
              </w:rPr>
            </w:pPr>
            <w:r w:rsidRPr="006407A1">
              <w:rPr>
                <w:rFonts w:ascii="Arial" w:hAnsi="Arial" w:cs="Arial"/>
                <w:sz w:val="20"/>
                <w:szCs w:val="20"/>
              </w:rPr>
              <w:t>Stephanie.Cone@FSGI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Gunter Construction Company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Christina Gunter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520 Division St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Kansas City, KS  66103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bids@gunterk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Hoidale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Teresa Maxwell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6909 Martindale Rd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hawnee, KS 66218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tmaxwell@hoidale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. Warren Company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Adam Warre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3327 SE 21st St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Topeka, KS  66607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adam@jwarren.kscoxmail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 &amp; W Underground</w:t>
            </w:r>
          </w:p>
        </w:tc>
        <w:tc>
          <w:tcPr>
            <w:tcW w:w="1912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ex Schick</w:t>
            </w:r>
          </w:p>
        </w:tc>
        <w:tc>
          <w:tcPr>
            <w:tcW w:w="252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5608 South Keeler Ter.</w:t>
            </w:r>
          </w:p>
        </w:tc>
        <w:tc>
          <w:tcPr>
            <w:tcW w:w="279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lathe, KS  66062</w:t>
            </w:r>
          </w:p>
        </w:tc>
        <w:tc>
          <w:tcPr>
            <w:tcW w:w="3604" w:type="dxa"/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splumb@kwunderground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KC One Service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Brandon Yates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randon@KC1Service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Lan-Tel Communication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Gretchen Ker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20 North Missouri 7 Highway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ndependence, MO  64056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slaforge@lantelk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Leath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and Sons Construction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David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Oshel</w:t>
            </w:r>
            <w:proofErr w:type="spellEnd"/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9301 East 63</w:t>
            </w:r>
            <w:r>
              <w:rPr>
                <w:rFonts w:ascii="Arial" w:hAnsi="Arial" w:cs="Arial"/>
                <w:color w:val="000000"/>
                <w:sz w:val="20"/>
                <w:szCs w:val="20"/>
                <w:vertAlign w:val="superscript"/>
              </w:rPr>
              <w:t>rd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Street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aytown, MO  64133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daveo@leathandsons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Lowe-North Construction, Inc.</w:t>
            </w:r>
          </w:p>
        </w:tc>
        <w:tc>
          <w:tcPr>
            <w:tcW w:w="1912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Dan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Omeara</w:t>
            </w:r>
            <w:proofErr w:type="spellEnd"/>
          </w:p>
        </w:tc>
        <w:tc>
          <w:tcPr>
            <w:tcW w:w="252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00 A-Line Drive</w:t>
            </w:r>
          </w:p>
        </w:tc>
        <w:tc>
          <w:tcPr>
            <w:tcW w:w="279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pring Hill, KS 66083</w:t>
            </w:r>
          </w:p>
        </w:tc>
        <w:tc>
          <w:tcPr>
            <w:tcW w:w="3604" w:type="dxa"/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DOmeara@Lowe-North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arkOne Electric</w:t>
            </w:r>
          </w:p>
        </w:tc>
        <w:tc>
          <w:tcPr>
            <w:tcW w:w="1912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Carl Privitera</w:t>
            </w:r>
          </w:p>
        </w:tc>
        <w:tc>
          <w:tcPr>
            <w:tcW w:w="252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414 Genessee St.</w:t>
            </w:r>
          </w:p>
        </w:tc>
        <w:tc>
          <w:tcPr>
            <w:tcW w:w="279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02-1047</w:t>
            </w:r>
          </w:p>
        </w:tc>
        <w:tc>
          <w:tcPr>
            <w:tcW w:w="3604" w:type="dxa"/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Carl3@markone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arkOne Electric</w:t>
            </w:r>
          </w:p>
        </w:tc>
        <w:tc>
          <w:tcPr>
            <w:tcW w:w="1912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Bill Vaughn</w:t>
            </w:r>
          </w:p>
        </w:tc>
        <w:tc>
          <w:tcPr>
            <w:tcW w:w="252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414 Genessee St.</w:t>
            </w:r>
          </w:p>
        </w:tc>
        <w:tc>
          <w:tcPr>
            <w:tcW w:w="279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02-1047</w:t>
            </w:r>
          </w:p>
        </w:tc>
        <w:tc>
          <w:tcPr>
            <w:tcW w:w="3604" w:type="dxa"/>
          </w:tcPr>
          <w:p w:rsidR="00136D11" w:rsidRPr="006407A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ill.vaughn@markone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arkOne Electric</w:t>
            </w:r>
          </w:p>
        </w:tc>
        <w:tc>
          <w:tcPr>
            <w:tcW w:w="1912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Tim Smith</w:t>
            </w:r>
          </w:p>
        </w:tc>
        <w:tc>
          <w:tcPr>
            <w:tcW w:w="252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414 Genessee St.</w:t>
            </w:r>
          </w:p>
        </w:tc>
        <w:tc>
          <w:tcPr>
            <w:tcW w:w="279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02-1047</w:t>
            </w:r>
          </w:p>
        </w:tc>
        <w:tc>
          <w:tcPr>
            <w:tcW w:w="3604" w:type="dxa"/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Tim.smith@markone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arkOne Electric</w:t>
            </w:r>
          </w:p>
        </w:tc>
        <w:tc>
          <w:tcPr>
            <w:tcW w:w="1912" w:type="dxa"/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ark Ward</w:t>
            </w:r>
          </w:p>
        </w:tc>
        <w:tc>
          <w:tcPr>
            <w:tcW w:w="2520" w:type="dxa"/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414 Genessee St.</w:t>
            </w:r>
          </w:p>
        </w:tc>
        <w:tc>
          <w:tcPr>
            <w:tcW w:w="2790" w:type="dxa"/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02-1047</w:t>
            </w:r>
          </w:p>
        </w:tc>
        <w:tc>
          <w:tcPr>
            <w:tcW w:w="3604" w:type="dxa"/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MOEBids@markone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GES</w:t>
            </w:r>
          </w:p>
        </w:tc>
        <w:tc>
          <w:tcPr>
            <w:tcW w:w="1912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itch Walberg</w:t>
            </w:r>
          </w:p>
        </w:tc>
        <w:tc>
          <w:tcPr>
            <w:tcW w:w="252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2890 Fairfax Trafficway</w:t>
            </w:r>
          </w:p>
        </w:tc>
        <w:tc>
          <w:tcPr>
            <w:tcW w:w="279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KS  66115</w:t>
            </w:r>
          </w:p>
        </w:tc>
        <w:tc>
          <w:tcPr>
            <w:tcW w:w="3604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Info@MGES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>Mid American</w:t>
            </w:r>
            <w:proofErr w:type="spellEnd"/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 xml:space="preserve"> Signal</w:t>
            </w:r>
          </w:p>
        </w:tc>
        <w:tc>
          <w:tcPr>
            <w:tcW w:w="1912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 xml:space="preserve">Bill </w:t>
            </w:r>
            <w:proofErr w:type="spellStart"/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>Droessler</w:t>
            </w:r>
            <w:proofErr w:type="spellEnd"/>
          </w:p>
        </w:tc>
        <w:tc>
          <w:tcPr>
            <w:tcW w:w="252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 xml:space="preserve">2429 South Mill Street </w:t>
            </w:r>
          </w:p>
        </w:tc>
        <w:tc>
          <w:tcPr>
            <w:tcW w:w="279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>Kansas City, KS  66103</w:t>
            </w:r>
          </w:p>
        </w:tc>
        <w:tc>
          <w:tcPr>
            <w:tcW w:w="3604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>billd@midamsignal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ike Hagen Electri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Dane Hage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Dane@MikeHagen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iles Excavating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ane Miles-Breuer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PO Box 458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asehor, KS  66007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janeb@milesexcavating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inority Contractors</w:t>
            </w:r>
          </w:p>
        </w:tc>
        <w:tc>
          <w:tcPr>
            <w:tcW w:w="1912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oseph E. Mabin</w:t>
            </w:r>
          </w:p>
        </w:tc>
        <w:tc>
          <w:tcPr>
            <w:tcW w:w="252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3200 Wayne Ave., Suite 204</w:t>
            </w:r>
          </w:p>
        </w:tc>
        <w:tc>
          <w:tcPr>
            <w:tcW w:w="279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Kansas City, MO  64109-2062</w:t>
            </w:r>
          </w:p>
        </w:tc>
        <w:tc>
          <w:tcPr>
            <w:tcW w:w="3604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ca.gkc@gmail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Nat’l Assn. of Women in Construction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info@kcnawic.org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lastRenderedPageBreak/>
              <w:t>North Kansas City Electri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293A0E" w:rsidRDefault="00136D11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D6151">
              <w:rPr>
                <w:rFonts w:ascii="Arial" w:hAnsi="Arial" w:cs="Arial"/>
                <w:color w:val="000000"/>
                <w:sz w:val="20"/>
                <w:szCs w:val="20"/>
              </w:rPr>
              <w:t>Paul Briggs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4D6151">
              <w:rPr>
                <w:rFonts w:ascii="Arial" w:hAnsi="Arial" w:cs="Arial"/>
                <w:color w:val="000000"/>
                <w:sz w:val="20"/>
                <w:szCs w:val="20"/>
              </w:rPr>
              <w:t>200 E. 15th Ave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293A0E" w:rsidRDefault="00136D11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>North Kansas City</w:t>
            </w:r>
            <w:r w:rsidRPr="004D6151">
              <w:rPr>
                <w:rFonts w:ascii="Arial" w:hAnsi="Arial" w:cs="Arial"/>
                <w:color w:val="000000"/>
                <w:sz w:val="20"/>
                <w:szCs w:val="20"/>
              </w:rPr>
              <w:t>, MO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4D6151">
              <w:rPr>
                <w:rFonts w:ascii="Arial" w:hAnsi="Arial" w:cs="Arial"/>
                <w:color w:val="000000"/>
                <w:sz w:val="20"/>
                <w:szCs w:val="20"/>
              </w:rPr>
              <w:t>64116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293A0E" w:rsidRDefault="00136D11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D6151">
              <w:rPr>
                <w:rFonts w:ascii="Arial" w:hAnsi="Arial" w:cs="Arial"/>
                <w:color w:val="000000"/>
                <w:sz w:val="20"/>
                <w:szCs w:val="20"/>
              </w:rPr>
              <w:t>pbriggs@nkce.com</w:t>
            </w:r>
          </w:p>
        </w:tc>
      </w:tr>
      <w:tr w:rsidR="006444F0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4F0" w:rsidRPr="00607729" w:rsidRDefault="006444F0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P-1 Service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4F0" w:rsidRPr="004D6151" w:rsidRDefault="006444F0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Chris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Carr</w:t>
            </w:r>
            <w:proofErr w:type="spellEnd"/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4F0" w:rsidRPr="004D6151" w:rsidRDefault="006444F0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4F0" w:rsidRPr="00607729" w:rsidRDefault="006444F0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4F0" w:rsidRPr="004D6151" w:rsidRDefault="006444F0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carr@P1-Service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Par Electrical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Alma Fetahovic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4770 N. Belleview Ave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16-2188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afetahovic@par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o Circuit,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anielle Carlisl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4925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Deramus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Avenue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ansas City, MO  64120-1105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estimators@procircuitinc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</w:pPr>
            <w:r w:rsidRPr="0098417F">
              <w:rPr>
                <w:rFonts w:ascii="Arial" w:hAnsi="Arial" w:cs="Arial"/>
                <w:color w:val="000000"/>
                <w:sz w:val="20"/>
                <w:szCs w:val="20"/>
              </w:rPr>
              <w:t>Pro Electric, Inc.</w:t>
            </w:r>
          </w:p>
        </w:tc>
        <w:tc>
          <w:tcPr>
            <w:tcW w:w="1912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Vince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Venier</w:t>
            </w:r>
            <w:proofErr w:type="spellEnd"/>
          </w:p>
        </w:tc>
        <w:tc>
          <w:tcPr>
            <w:tcW w:w="252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10 Miami Avenue</w:t>
            </w:r>
          </w:p>
        </w:tc>
        <w:tc>
          <w:tcPr>
            <w:tcW w:w="279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ansas City, KS 66105</w:t>
            </w:r>
          </w:p>
        </w:tc>
        <w:tc>
          <w:tcPr>
            <w:tcW w:w="3604" w:type="dxa"/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6407A1">
              <w:rPr>
                <w:rFonts w:ascii="Arial" w:hAnsi="Arial" w:cs="Arial"/>
                <w:sz w:val="20"/>
                <w:szCs w:val="20"/>
              </w:rPr>
              <w:t>info@proelectricl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S Electric Utility Service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O Box 1323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t. Joseph, MO 64501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6407A1">
              <w:rPr>
                <w:rFonts w:ascii="Arial" w:hAnsi="Arial" w:cs="Arial"/>
                <w:sz w:val="20"/>
                <w:szCs w:val="20"/>
              </w:rPr>
              <w:t>Casey@RSElectricCorp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S Electric Utility Service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O Box 1323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t. Joseph, MO 64501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sz w:val="20"/>
                <w:szCs w:val="20"/>
              </w:rPr>
              <w:t>TimH@RSElectricCorp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ection 3 Office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Edwina Jones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ulti-Purpose Center, 3200 Wayne, Ste. 108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09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edwina.jones@kcmo.org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osaya &amp; Sons Construction,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Barry Felkner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6918 Martindale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Shawnee, KS  66206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felkner@sosayaandsons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uperior Electrical Construction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esse Cox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JCox@Superior-Elect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Teague Electric</w:t>
            </w:r>
          </w:p>
        </w:tc>
        <w:tc>
          <w:tcPr>
            <w:tcW w:w="1912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Ann Garcia</w:t>
            </w:r>
          </w:p>
        </w:tc>
        <w:tc>
          <w:tcPr>
            <w:tcW w:w="252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2425 W. 92nd St.</w:t>
            </w:r>
          </w:p>
        </w:tc>
        <w:tc>
          <w:tcPr>
            <w:tcW w:w="279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Lenexa, KS  66215</w:t>
            </w:r>
          </w:p>
        </w:tc>
        <w:tc>
          <w:tcPr>
            <w:tcW w:w="3604" w:type="dxa"/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agarcia@teague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Teague Electri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Gavin Cordell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2425 W. 92nd St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Lenexa, KS  66215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gcordell@teague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Torgeson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Electri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ike Lynch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545 SW 6</w:t>
            </w:r>
            <w:r>
              <w:rPr>
                <w:rFonts w:ascii="Arial" w:hAnsi="Arial" w:cs="Arial"/>
                <w:color w:val="000000"/>
                <w:sz w:val="20"/>
                <w:szCs w:val="20"/>
                <w:vertAlign w:val="superscript"/>
              </w:rPr>
              <w:t>th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Ave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fr-FR"/>
              </w:rPr>
              <w:t>Topeka, KS  66606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CloudAdmin@Torgeson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otal Electric Construction Company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Jim Leonard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000000"/>
                <w:sz w:val="20"/>
                <w:szCs w:val="20"/>
              </w:rPr>
              <w:t>PO Box 13247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dwardsville, KS  66113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Totalelectric1972@gmail.com</w:t>
            </w:r>
          </w:p>
        </w:tc>
      </w:tr>
      <w:tr w:rsidR="00321EA0" w:rsidRPr="00874830" w:rsidTr="00231CAE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21EA0" w:rsidRDefault="00321EA0" w:rsidP="00321EA0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Whatever It Takes Electrical Contractor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1EA0" w:rsidRDefault="00321EA0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andy Walker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1EA0" w:rsidRDefault="00321EA0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9709 E. 56</w:t>
            </w:r>
            <w:r w:rsidRPr="00231CAE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  <w:vertAlign w:val="superscript"/>
              </w:rPr>
              <w:t>th</w:t>
            </w: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 xml:space="preserve"> St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1EA0" w:rsidRDefault="00321EA0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Raytown, MO  64133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1EA0" w:rsidRPr="006407A1" w:rsidRDefault="00321EA0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sandy@witecin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Wildcat Concrete Service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cott Streff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PO B</w:t>
            </w:r>
            <w:r w:rsidR="004D6151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ox</w:t>
            </w: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 xml:space="preserve"> 750075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Topeka, KS  66675-0075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scott.streff@wildcat.net</w:t>
            </w:r>
          </w:p>
        </w:tc>
      </w:tr>
    </w:tbl>
    <w:p w:rsidR="001807ED" w:rsidRPr="00934D20" w:rsidRDefault="001807ED" w:rsidP="00796C69">
      <w:pPr>
        <w:ind w:left="106" w:right="106"/>
        <w:rPr>
          <w:rFonts w:ascii="Arial" w:hAnsi="Arial" w:cs="Arial"/>
          <w:bCs/>
          <w:sz w:val="22"/>
          <w:szCs w:val="22"/>
        </w:rPr>
      </w:pPr>
      <w:bookmarkStart w:id="0" w:name="_GoBack"/>
      <w:bookmarkEnd w:id="0"/>
    </w:p>
    <w:sectPr w:rsidR="001807ED" w:rsidRPr="00934D20" w:rsidSect="00047C96">
      <w:headerReference w:type="default" r:id="rId6"/>
      <w:endnotePr>
        <w:numFmt w:val="decimal"/>
      </w:endnotePr>
      <w:pgSz w:w="15840" w:h="12240" w:orient="landscape"/>
      <w:pgMar w:top="576" w:right="1008" w:bottom="576" w:left="864" w:header="806" w:footer="144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76252" w:rsidRDefault="00076252">
      <w:r>
        <w:separator/>
      </w:r>
    </w:p>
  </w:endnote>
  <w:endnote w:type="continuationSeparator" w:id="0">
    <w:p w:rsidR="00076252" w:rsidRDefault="000762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76252" w:rsidRDefault="00076252">
      <w:r>
        <w:separator/>
      </w:r>
    </w:p>
  </w:footnote>
  <w:footnote w:type="continuationSeparator" w:id="0">
    <w:p w:rsidR="00076252" w:rsidRDefault="000762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6252" w:rsidRPr="00DB5A26" w:rsidRDefault="00874830" w:rsidP="004E38D1">
    <w:pPr>
      <w:pStyle w:val="Header"/>
      <w:tabs>
        <w:tab w:val="clear" w:pos="4320"/>
        <w:tab w:val="clear" w:pos="8640"/>
        <w:tab w:val="center" w:pos="5040"/>
      </w:tabs>
      <w:rPr>
        <w:rFonts w:ascii="Arial" w:hAnsi="Arial" w:cs="Arial"/>
        <w:b/>
        <w:bCs/>
        <w:sz w:val="22"/>
        <w:szCs w:val="22"/>
      </w:rPr>
    </w:pPr>
    <w:r>
      <w:rPr>
        <w:rFonts w:ascii="Arial" w:hAnsi="Arial" w:cs="Arial"/>
        <w:b/>
        <w:bCs/>
        <w:sz w:val="22"/>
        <w:szCs w:val="22"/>
      </w:rPr>
      <w:t xml:space="preserve">EVSE Contractor </w:t>
    </w:r>
    <w:r w:rsidR="00076252">
      <w:rPr>
        <w:rFonts w:ascii="Arial" w:hAnsi="Arial" w:cs="Arial"/>
        <w:b/>
        <w:bCs/>
        <w:sz w:val="22"/>
        <w:szCs w:val="22"/>
      </w:rPr>
      <w:t>Bidders</w:t>
    </w:r>
    <w:r>
      <w:rPr>
        <w:rFonts w:ascii="Arial" w:hAnsi="Arial" w:cs="Arial"/>
        <w:b/>
        <w:bCs/>
        <w:sz w:val="22"/>
        <w:szCs w:val="22"/>
      </w:rPr>
      <w:t xml:space="preserve"> List</w:t>
    </w:r>
    <w:r w:rsidR="00076252">
      <w:rPr>
        <w:rFonts w:ascii="Arial" w:hAnsi="Arial" w:cs="Arial"/>
        <w:b/>
        <w:bCs/>
        <w:sz w:val="22"/>
        <w:szCs w:val="22"/>
      </w:rPr>
      <w:tab/>
    </w:r>
    <w:r w:rsidR="00076252" w:rsidRPr="00DB5A26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smartTag w:uri="urn:schemas-microsoft-com:office:smarttags" w:element="stockticker">
      <w:r w:rsidR="00076252" w:rsidRPr="00DB5A26">
        <w:rPr>
          <w:rFonts w:ascii="Arial" w:hAnsi="Arial" w:cs="Arial"/>
          <w:b/>
          <w:bCs/>
          <w:sz w:val="22"/>
          <w:szCs w:val="22"/>
        </w:rPr>
        <w:t>REV</w:t>
      </w:r>
    </w:smartTag>
    <w:r w:rsidR="00076252">
      <w:rPr>
        <w:rFonts w:ascii="Arial" w:hAnsi="Arial" w:cs="Arial"/>
        <w:b/>
        <w:bCs/>
        <w:sz w:val="22"/>
        <w:szCs w:val="22"/>
      </w:rPr>
      <w:t xml:space="preserve">. </w:t>
    </w:r>
    <w:r w:rsidR="006444F0">
      <w:rPr>
        <w:rFonts w:ascii="Arial" w:hAnsi="Arial" w:cs="Arial"/>
        <w:b/>
        <w:bCs/>
        <w:sz w:val="22"/>
        <w:szCs w:val="22"/>
      </w:rPr>
      <w:t>8/</w:t>
    </w:r>
    <w:r w:rsidR="00321EA0">
      <w:rPr>
        <w:rFonts w:ascii="Arial" w:hAnsi="Arial" w:cs="Arial"/>
        <w:b/>
        <w:bCs/>
        <w:sz w:val="22"/>
        <w:szCs w:val="22"/>
      </w:rPr>
      <w:t>29</w:t>
    </w:r>
    <w:r>
      <w:rPr>
        <w:rFonts w:ascii="Arial" w:hAnsi="Arial" w:cs="Arial"/>
        <w:b/>
        <w:bCs/>
        <w:sz w:val="22"/>
        <w:szCs w:val="22"/>
      </w:rPr>
      <w:t>/202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mailMerge>
    <w:mainDocumentType w:val="mailingLabels"/>
    <w:dataType w:val="textFile"/>
    <w:activeRecord w:val="-1"/>
  </w:mailMerge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characterSpacingControl w:val="doNotCompress"/>
  <w:doNotValidateAgainstSchema/>
  <w:doNotDemarcateInvalidXml/>
  <w:hdrShapeDefaults>
    <o:shapedefaults v:ext="edit" spidmax="7372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0MDU1NzE3NzI2sbBQ0lEKTi0uzszPAymwrAUAc3rDQywAAAA="/>
  </w:docVars>
  <w:rsids>
    <w:rsidRoot w:val="00522587"/>
    <w:rsid w:val="00020680"/>
    <w:rsid w:val="000225C7"/>
    <w:rsid w:val="00027987"/>
    <w:rsid w:val="00047C96"/>
    <w:rsid w:val="00050441"/>
    <w:rsid w:val="00052F11"/>
    <w:rsid w:val="000608F4"/>
    <w:rsid w:val="00063848"/>
    <w:rsid w:val="000642C3"/>
    <w:rsid w:val="000677E9"/>
    <w:rsid w:val="00076252"/>
    <w:rsid w:val="000766CC"/>
    <w:rsid w:val="000967B3"/>
    <w:rsid w:val="000A5464"/>
    <w:rsid w:val="000B66B1"/>
    <w:rsid w:val="000C045C"/>
    <w:rsid w:val="000C5BC9"/>
    <w:rsid w:val="000D0E1A"/>
    <w:rsid w:val="000D23BC"/>
    <w:rsid w:val="000D32FE"/>
    <w:rsid w:val="00106C16"/>
    <w:rsid w:val="001211E9"/>
    <w:rsid w:val="00136D11"/>
    <w:rsid w:val="00137520"/>
    <w:rsid w:val="00140BED"/>
    <w:rsid w:val="001447C4"/>
    <w:rsid w:val="00150E1A"/>
    <w:rsid w:val="0015310F"/>
    <w:rsid w:val="00154FA8"/>
    <w:rsid w:val="0015613B"/>
    <w:rsid w:val="0015667E"/>
    <w:rsid w:val="00167EFD"/>
    <w:rsid w:val="00175BB5"/>
    <w:rsid w:val="001807ED"/>
    <w:rsid w:val="00180F26"/>
    <w:rsid w:val="0018457A"/>
    <w:rsid w:val="0019414A"/>
    <w:rsid w:val="001A2010"/>
    <w:rsid w:val="001A466F"/>
    <w:rsid w:val="001C5315"/>
    <w:rsid w:val="001D161F"/>
    <w:rsid w:val="001D5E5D"/>
    <w:rsid w:val="001E3B64"/>
    <w:rsid w:val="001E6498"/>
    <w:rsid w:val="001F6399"/>
    <w:rsid w:val="00200170"/>
    <w:rsid w:val="00224508"/>
    <w:rsid w:val="00227BE4"/>
    <w:rsid w:val="00231CAE"/>
    <w:rsid w:val="00234B11"/>
    <w:rsid w:val="00236820"/>
    <w:rsid w:val="00247148"/>
    <w:rsid w:val="002501FB"/>
    <w:rsid w:val="00257463"/>
    <w:rsid w:val="00265C97"/>
    <w:rsid w:val="002811DE"/>
    <w:rsid w:val="002820E5"/>
    <w:rsid w:val="0028698C"/>
    <w:rsid w:val="00286BA1"/>
    <w:rsid w:val="00292528"/>
    <w:rsid w:val="00293A0E"/>
    <w:rsid w:val="002A28BE"/>
    <w:rsid w:val="002B0568"/>
    <w:rsid w:val="002B05E5"/>
    <w:rsid w:val="002C27ED"/>
    <w:rsid w:val="002C2A7C"/>
    <w:rsid w:val="002C7ADB"/>
    <w:rsid w:val="002D6F28"/>
    <w:rsid w:val="002E3C46"/>
    <w:rsid w:val="003024C2"/>
    <w:rsid w:val="003208CC"/>
    <w:rsid w:val="00321EA0"/>
    <w:rsid w:val="003248B9"/>
    <w:rsid w:val="0036220E"/>
    <w:rsid w:val="00371BCD"/>
    <w:rsid w:val="00380185"/>
    <w:rsid w:val="00382945"/>
    <w:rsid w:val="00394C62"/>
    <w:rsid w:val="00395BE7"/>
    <w:rsid w:val="003975F7"/>
    <w:rsid w:val="003A4833"/>
    <w:rsid w:val="003A7C81"/>
    <w:rsid w:val="003B1CC1"/>
    <w:rsid w:val="003B619D"/>
    <w:rsid w:val="003C3661"/>
    <w:rsid w:val="003C4BF0"/>
    <w:rsid w:val="003E6882"/>
    <w:rsid w:val="003F5B5F"/>
    <w:rsid w:val="004029DF"/>
    <w:rsid w:val="004158F6"/>
    <w:rsid w:val="00416B9C"/>
    <w:rsid w:val="00416FED"/>
    <w:rsid w:val="00426C30"/>
    <w:rsid w:val="00427079"/>
    <w:rsid w:val="00446B67"/>
    <w:rsid w:val="00453CF6"/>
    <w:rsid w:val="0045603C"/>
    <w:rsid w:val="004608E7"/>
    <w:rsid w:val="004637D5"/>
    <w:rsid w:val="00464B28"/>
    <w:rsid w:val="00471A60"/>
    <w:rsid w:val="004739E2"/>
    <w:rsid w:val="0048081E"/>
    <w:rsid w:val="004811D8"/>
    <w:rsid w:val="0048131B"/>
    <w:rsid w:val="00483F24"/>
    <w:rsid w:val="004A333A"/>
    <w:rsid w:val="004B59F2"/>
    <w:rsid w:val="004B71FB"/>
    <w:rsid w:val="004C1495"/>
    <w:rsid w:val="004C4EC3"/>
    <w:rsid w:val="004D1AA3"/>
    <w:rsid w:val="004D6151"/>
    <w:rsid w:val="004D66FD"/>
    <w:rsid w:val="004E1977"/>
    <w:rsid w:val="004E25C2"/>
    <w:rsid w:val="004E38D1"/>
    <w:rsid w:val="004F2575"/>
    <w:rsid w:val="004F762C"/>
    <w:rsid w:val="0050071D"/>
    <w:rsid w:val="005100EA"/>
    <w:rsid w:val="00513892"/>
    <w:rsid w:val="00522587"/>
    <w:rsid w:val="00534FFA"/>
    <w:rsid w:val="00560919"/>
    <w:rsid w:val="005658D2"/>
    <w:rsid w:val="00565923"/>
    <w:rsid w:val="00582D26"/>
    <w:rsid w:val="00596840"/>
    <w:rsid w:val="005A38C4"/>
    <w:rsid w:val="005B1699"/>
    <w:rsid w:val="005B3027"/>
    <w:rsid w:val="005D0E5E"/>
    <w:rsid w:val="005E3907"/>
    <w:rsid w:val="005F2685"/>
    <w:rsid w:val="005F6402"/>
    <w:rsid w:val="00600D96"/>
    <w:rsid w:val="006059D9"/>
    <w:rsid w:val="00606B69"/>
    <w:rsid w:val="00607729"/>
    <w:rsid w:val="00607E3C"/>
    <w:rsid w:val="00611145"/>
    <w:rsid w:val="00620F4D"/>
    <w:rsid w:val="00623AAD"/>
    <w:rsid w:val="00631966"/>
    <w:rsid w:val="0063646C"/>
    <w:rsid w:val="006407A1"/>
    <w:rsid w:val="00643269"/>
    <w:rsid w:val="006444F0"/>
    <w:rsid w:val="00650587"/>
    <w:rsid w:val="006536BF"/>
    <w:rsid w:val="00656324"/>
    <w:rsid w:val="0066029D"/>
    <w:rsid w:val="006741DF"/>
    <w:rsid w:val="00681E43"/>
    <w:rsid w:val="006949C9"/>
    <w:rsid w:val="006B0574"/>
    <w:rsid w:val="006B186E"/>
    <w:rsid w:val="006C1832"/>
    <w:rsid w:val="006C32E7"/>
    <w:rsid w:val="006C6B4C"/>
    <w:rsid w:val="006E2B2E"/>
    <w:rsid w:val="006E33A5"/>
    <w:rsid w:val="006F50A7"/>
    <w:rsid w:val="00705852"/>
    <w:rsid w:val="00706596"/>
    <w:rsid w:val="007123CD"/>
    <w:rsid w:val="0073558C"/>
    <w:rsid w:val="00740D01"/>
    <w:rsid w:val="007519FD"/>
    <w:rsid w:val="00763F54"/>
    <w:rsid w:val="00766239"/>
    <w:rsid w:val="00766D4A"/>
    <w:rsid w:val="00775EBD"/>
    <w:rsid w:val="00781DF5"/>
    <w:rsid w:val="00791707"/>
    <w:rsid w:val="00796C69"/>
    <w:rsid w:val="007A30A4"/>
    <w:rsid w:val="007A7AEB"/>
    <w:rsid w:val="007B4625"/>
    <w:rsid w:val="007B6F84"/>
    <w:rsid w:val="007E2F00"/>
    <w:rsid w:val="007F583F"/>
    <w:rsid w:val="007F5A4D"/>
    <w:rsid w:val="008033C4"/>
    <w:rsid w:val="00806285"/>
    <w:rsid w:val="0080786D"/>
    <w:rsid w:val="0081232C"/>
    <w:rsid w:val="00815219"/>
    <w:rsid w:val="00815708"/>
    <w:rsid w:val="0081590B"/>
    <w:rsid w:val="00837AF6"/>
    <w:rsid w:val="00840D08"/>
    <w:rsid w:val="008468A7"/>
    <w:rsid w:val="00855CF5"/>
    <w:rsid w:val="00861731"/>
    <w:rsid w:val="00874830"/>
    <w:rsid w:val="0088141D"/>
    <w:rsid w:val="00886229"/>
    <w:rsid w:val="00892D4A"/>
    <w:rsid w:val="008A62D8"/>
    <w:rsid w:val="008A6488"/>
    <w:rsid w:val="008B317B"/>
    <w:rsid w:val="008C2691"/>
    <w:rsid w:val="008E0D5E"/>
    <w:rsid w:val="008E2A12"/>
    <w:rsid w:val="00904187"/>
    <w:rsid w:val="009103C0"/>
    <w:rsid w:val="00914765"/>
    <w:rsid w:val="00921427"/>
    <w:rsid w:val="00934D20"/>
    <w:rsid w:val="00935859"/>
    <w:rsid w:val="00937D0C"/>
    <w:rsid w:val="00943D20"/>
    <w:rsid w:val="00947EF5"/>
    <w:rsid w:val="00950168"/>
    <w:rsid w:val="009523CB"/>
    <w:rsid w:val="0095448A"/>
    <w:rsid w:val="0096460D"/>
    <w:rsid w:val="009741DC"/>
    <w:rsid w:val="00982CC7"/>
    <w:rsid w:val="0098359B"/>
    <w:rsid w:val="0098417F"/>
    <w:rsid w:val="009A28A7"/>
    <w:rsid w:val="009A31F2"/>
    <w:rsid w:val="009A5D30"/>
    <w:rsid w:val="009B217F"/>
    <w:rsid w:val="009B4E5E"/>
    <w:rsid w:val="009B5A12"/>
    <w:rsid w:val="009B6596"/>
    <w:rsid w:val="009D6F62"/>
    <w:rsid w:val="009E0CBE"/>
    <w:rsid w:val="009E2531"/>
    <w:rsid w:val="00A04E07"/>
    <w:rsid w:val="00A10036"/>
    <w:rsid w:val="00A10397"/>
    <w:rsid w:val="00A12071"/>
    <w:rsid w:val="00A21DC2"/>
    <w:rsid w:val="00A34000"/>
    <w:rsid w:val="00A36BB0"/>
    <w:rsid w:val="00A37E96"/>
    <w:rsid w:val="00A44B63"/>
    <w:rsid w:val="00A4723A"/>
    <w:rsid w:val="00A4745A"/>
    <w:rsid w:val="00A5317D"/>
    <w:rsid w:val="00A736C1"/>
    <w:rsid w:val="00A87983"/>
    <w:rsid w:val="00AA0713"/>
    <w:rsid w:val="00AA1085"/>
    <w:rsid w:val="00AA1219"/>
    <w:rsid w:val="00AA3EE9"/>
    <w:rsid w:val="00AA66B9"/>
    <w:rsid w:val="00AA6CB7"/>
    <w:rsid w:val="00AB1C2D"/>
    <w:rsid w:val="00AB2EB0"/>
    <w:rsid w:val="00AC6F1F"/>
    <w:rsid w:val="00AD0B71"/>
    <w:rsid w:val="00AD22C3"/>
    <w:rsid w:val="00AE2AFA"/>
    <w:rsid w:val="00AF0BD2"/>
    <w:rsid w:val="00AF30DC"/>
    <w:rsid w:val="00AF7047"/>
    <w:rsid w:val="00B0264B"/>
    <w:rsid w:val="00B04B11"/>
    <w:rsid w:val="00B23618"/>
    <w:rsid w:val="00B24C01"/>
    <w:rsid w:val="00B24C51"/>
    <w:rsid w:val="00B35A80"/>
    <w:rsid w:val="00B36ECE"/>
    <w:rsid w:val="00B51630"/>
    <w:rsid w:val="00B608C8"/>
    <w:rsid w:val="00B646AA"/>
    <w:rsid w:val="00B71CBD"/>
    <w:rsid w:val="00B94468"/>
    <w:rsid w:val="00BA43BD"/>
    <w:rsid w:val="00BA63BA"/>
    <w:rsid w:val="00BB28D9"/>
    <w:rsid w:val="00BC5148"/>
    <w:rsid w:val="00BD3E0F"/>
    <w:rsid w:val="00BD523D"/>
    <w:rsid w:val="00BF246C"/>
    <w:rsid w:val="00BF4138"/>
    <w:rsid w:val="00C00C2C"/>
    <w:rsid w:val="00C05A66"/>
    <w:rsid w:val="00C05F23"/>
    <w:rsid w:val="00C101EB"/>
    <w:rsid w:val="00C1462B"/>
    <w:rsid w:val="00C30C40"/>
    <w:rsid w:val="00C34F66"/>
    <w:rsid w:val="00C47CCB"/>
    <w:rsid w:val="00C47FFD"/>
    <w:rsid w:val="00C50E84"/>
    <w:rsid w:val="00C523A2"/>
    <w:rsid w:val="00C528A0"/>
    <w:rsid w:val="00C5509F"/>
    <w:rsid w:val="00C56D82"/>
    <w:rsid w:val="00C73B2E"/>
    <w:rsid w:val="00C77D76"/>
    <w:rsid w:val="00C878D8"/>
    <w:rsid w:val="00C95C33"/>
    <w:rsid w:val="00C96591"/>
    <w:rsid w:val="00CA0E69"/>
    <w:rsid w:val="00CA6660"/>
    <w:rsid w:val="00CC07A2"/>
    <w:rsid w:val="00CC07B4"/>
    <w:rsid w:val="00CC5640"/>
    <w:rsid w:val="00CD1307"/>
    <w:rsid w:val="00CE2180"/>
    <w:rsid w:val="00CE4E16"/>
    <w:rsid w:val="00CE66D7"/>
    <w:rsid w:val="00CF3C1D"/>
    <w:rsid w:val="00CF77EA"/>
    <w:rsid w:val="00D04349"/>
    <w:rsid w:val="00D06FCF"/>
    <w:rsid w:val="00D07361"/>
    <w:rsid w:val="00D11BDD"/>
    <w:rsid w:val="00D15FB7"/>
    <w:rsid w:val="00D46873"/>
    <w:rsid w:val="00D54829"/>
    <w:rsid w:val="00D75014"/>
    <w:rsid w:val="00D77CCA"/>
    <w:rsid w:val="00D81376"/>
    <w:rsid w:val="00D86D75"/>
    <w:rsid w:val="00D86E46"/>
    <w:rsid w:val="00D94645"/>
    <w:rsid w:val="00DA02AC"/>
    <w:rsid w:val="00DA2D31"/>
    <w:rsid w:val="00DA74E1"/>
    <w:rsid w:val="00DB0796"/>
    <w:rsid w:val="00DB2655"/>
    <w:rsid w:val="00DB5A26"/>
    <w:rsid w:val="00DC2778"/>
    <w:rsid w:val="00DE2689"/>
    <w:rsid w:val="00DE7CF2"/>
    <w:rsid w:val="00DF391E"/>
    <w:rsid w:val="00E01EF9"/>
    <w:rsid w:val="00E12449"/>
    <w:rsid w:val="00E22094"/>
    <w:rsid w:val="00E26E2F"/>
    <w:rsid w:val="00E279DA"/>
    <w:rsid w:val="00E35D91"/>
    <w:rsid w:val="00E50077"/>
    <w:rsid w:val="00E51747"/>
    <w:rsid w:val="00E81193"/>
    <w:rsid w:val="00E82BAF"/>
    <w:rsid w:val="00E96B7F"/>
    <w:rsid w:val="00EA6F90"/>
    <w:rsid w:val="00EB54C9"/>
    <w:rsid w:val="00ED0013"/>
    <w:rsid w:val="00EE06F3"/>
    <w:rsid w:val="00EE0978"/>
    <w:rsid w:val="00EE6125"/>
    <w:rsid w:val="00EF31CE"/>
    <w:rsid w:val="00F32293"/>
    <w:rsid w:val="00F36B9F"/>
    <w:rsid w:val="00F4652B"/>
    <w:rsid w:val="00F5277B"/>
    <w:rsid w:val="00F61DC5"/>
    <w:rsid w:val="00F61E87"/>
    <w:rsid w:val="00F71A75"/>
    <w:rsid w:val="00F7299D"/>
    <w:rsid w:val="00F749BD"/>
    <w:rsid w:val="00F75004"/>
    <w:rsid w:val="00F76913"/>
    <w:rsid w:val="00F8626D"/>
    <w:rsid w:val="00F8727A"/>
    <w:rsid w:val="00F91E95"/>
    <w:rsid w:val="00F95950"/>
    <w:rsid w:val="00FC21C8"/>
    <w:rsid w:val="00FD43C8"/>
    <w:rsid w:val="00FF3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stockticker"/>
  <w:shapeDefaults>
    <o:shapedefaults v:ext="edit" spidmax="73729"/>
    <o:shapelayout v:ext="edit">
      <o:idmap v:ext="edit" data="1"/>
    </o:shapelayout>
  </w:shapeDefaults>
  <w:decimalSymbol w:val="."/>
  <w:listSeparator w:val=","/>
  <w14:docId w14:val="098E327E"/>
  <w15:docId w15:val="{1FBB2C69-371B-4889-A3CC-D3481ABBA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2D4A"/>
    <w:pPr>
      <w:widowControl w:val="0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92D4A"/>
    <w:pPr>
      <w:keepNext/>
      <w:widowControl/>
      <w:ind w:left="106" w:right="106"/>
      <w:outlineLvl w:val="0"/>
    </w:pPr>
    <w:rPr>
      <w:b/>
      <w:bCs/>
      <w:noProof/>
      <w:sz w:val="22"/>
      <w:szCs w:val="22"/>
      <w:u w:val="singl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92D4A"/>
    <w:pPr>
      <w:keepNext/>
      <w:ind w:left="106" w:right="106"/>
      <w:outlineLvl w:val="1"/>
    </w:pPr>
    <w:rPr>
      <w:b/>
      <w:bCs/>
      <w:noProof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94645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534FFA"/>
    <w:rPr>
      <w:rFonts w:ascii="Cambria" w:hAnsi="Cambria" w:cs="Cambria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rsid w:val="00534FFA"/>
    <w:rPr>
      <w:rFonts w:ascii="Cambria" w:hAnsi="Cambria" w:cs="Cambria"/>
      <w:b/>
      <w:bCs/>
      <w:i/>
      <w:iCs/>
      <w:sz w:val="28"/>
      <w:szCs w:val="28"/>
    </w:rPr>
  </w:style>
  <w:style w:type="character" w:styleId="FootnoteReference">
    <w:name w:val="footnote reference"/>
    <w:basedOn w:val="DefaultParagraphFont"/>
    <w:uiPriority w:val="99"/>
    <w:semiHidden/>
    <w:rsid w:val="00892D4A"/>
  </w:style>
  <w:style w:type="paragraph" w:styleId="Header">
    <w:name w:val="header"/>
    <w:basedOn w:val="Normal"/>
    <w:link w:val="HeaderChar"/>
    <w:uiPriority w:val="99"/>
    <w:rsid w:val="00892D4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34FFA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892D4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34FFA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D9464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go">
    <w:name w:val="go"/>
    <w:rsid w:val="00D94645"/>
  </w:style>
  <w:style w:type="character" w:styleId="Hyperlink">
    <w:name w:val="Hyperlink"/>
    <w:basedOn w:val="DefaultParagraphFont"/>
    <w:uiPriority w:val="99"/>
    <w:unhideWhenUsed/>
    <w:rsid w:val="001C531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149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1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1C8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059D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2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9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0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1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5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7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7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7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7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0479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0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0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1</Words>
  <Characters>3874</Characters>
  <Application>Microsoft Office Word</Application>
  <DocSecurity>0</DocSecurity>
  <Lines>32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eets and bridges bidders list</vt:lpstr>
    </vt:vector>
  </TitlesOfParts>
  <Company>City of Overland Park</Company>
  <LinksUpToDate>false</LinksUpToDate>
  <CharactersWithSpaces>4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eets and bridges bidders list</dc:title>
  <dc:subject/>
  <dc:creator>Irina Idelson</dc:creator>
  <cp:keywords/>
  <dc:description/>
  <cp:lastModifiedBy>Wachtel, Sally</cp:lastModifiedBy>
  <cp:revision>3</cp:revision>
  <cp:lastPrinted>2023-07-18T14:21:00Z</cp:lastPrinted>
  <dcterms:created xsi:type="dcterms:W3CDTF">2023-08-29T16:07:00Z</dcterms:created>
  <dcterms:modified xsi:type="dcterms:W3CDTF">2023-08-29T16:07:00Z</dcterms:modified>
</cp:coreProperties>
</file>